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shua Glas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hu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las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416 North Greenview Avenue, Apt A Chicago 606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shglaser8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956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m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